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3767F" w14:textId="77777777" w:rsidR="007F1AB1" w:rsidRDefault="00B71D4D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93E425" wp14:editId="2DA4608B">
                <wp:simplePos x="0" y="0"/>
                <wp:positionH relativeFrom="column">
                  <wp:posOffset>2621280</wp:posOffset>
                </wp:positionH>
                <wp:positionV relativeFrom="paragraph">
                  <wp:posOffset>3434715</wp:posOffset>
                </wp:positionV>
                <wp:extent cx="914400" cy="258445"/>
                <wp:effectExtent l="0" t="0" r="6350" b="82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C9EAA9" w14:textId="77777777" w:rsidR="00B71D4D" w:rsidRPr="00B71D4D" w:rsidRDefault="00B71D4D" w:rsidP="00B71D4D">
                            <w:r>
                              <w:t xml:space="preserve">log [HR]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93E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4pt;margin-top:270.45pt;width:1in;height:20.3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" fillcolor="white [3201]" stroked="f" strokeweight=".5pt">
                <v:textbox>
                  <w:txbxContent>
                    <w:p w14:paraId="4EC9EAA9" w14:textId="77777777" w:rsidR="00B71D4D" w:rsidRPr="00B71D4D" w:rsidRDefault="00B71D4D" w:rsidP="00B71D4D">
                      <w:r>
                        <w:t xml:space="preserve">log [HR]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188D24" wp14:editId="46EB4CFC">
                <wp:simplePos x="0" y="0"/>
                <wp:positionH relativeFrom="column">
                  <wp:posOffset>639140</wp:posOffset>
                </wp:positionH>
                <wp:positionV relativeFrom="paragraph">
                  <wp:posOffset>48039</wp:posOffset>
                </wp:positionV>
                <wp:extent cx="914400" cy="237850"/>
                <wp:effectExtent l="0" t="0" r="190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7C587" w14:textId="77777777" w:rsidR="00B71D4D" w:rsidRDefault="00B71D4D"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88D24" id="Text Box 4" o:spid="_x0000_s1027" type="#_x0000_t202" style="position:absolute;margin-left:50.35pt;margin-top:3.8pt;width:1in;height:18.7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" fillcolor="white [3201]" stroked="f" strokeweight=".5pt">
                <v:textbox>
                  <w:txbxContent>
                    <w:p w14:paraId="27A7C587" w14:textId="77777777" w:rsidR="00B71D4D" w:rsidRDefault="00B71D4D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DC7AF3">
        <w:rPr>
          <w:noProof/>
          <w:lang w:val="en-AU" w:eastAsia="en-AU"/>
        </w:rPr>
        <w:drawing>
          <wp:inline distT="0" distB="0" distL="0" distR="0" wp14:anchorId="4BF52E25" wp14:editId="17F8300A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5AAD8" w14:textId="77777777" w:rsidR="00B71D4D" w:rsidRDefault="00B71D4D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57A702" wp14:editId="68AEB41E">
                <wp:simplePos x="0" y="0"/>
                <wp:positionH relativeFrom="column">
                  <wp:posOffset>130175</wp:posOffset>
                </wp:positionH>
                <wp:positionV relativeFrom="paragraph">
                  <wp:posOffset>89535</wp:posOffset>
                </wp:positionV>
                <wp:extent cx="914400" cy="237490"/>
                <wp:effectExtent l="0" t="0" r="190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2AAE39" w14:textId="77777777" w:rsidR="00B71D4D" w:rsidRDefault="00B71D4D" w:rsidP="00B71D4D">
                            <w: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7A702" id="Text Box 5" o:spid="_x0000_s1028" type="#_x0000_t202" style="position:absolute;margin-left:10.25pt;margin-top:7.05pt;width:1in;height:18.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" fillcolor="white [3201]" stroked="f" strokeweight=".5pt">
                <v:textbox>
                  <w:txbxContent>
                    <w:p w14:paraId="582AAE39" w14:textId="77777777" w:rsidR="00B71D4D" w:rsidRDefault="00B71D4D" w:rsidP="00B71D4D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DC7AF3">
        <w:rPr>
          <w:noProof/>
          <w:lang w:val="en-AU" w:eastAsia="en-AU"/>
        </w:rPr>
        <w:drawing>
          <wp:inline distT="0" distB="0" distL="0" distR="0" wp14:anchorId="1140CC2D" wp14:editId="7DE595B0">
            <wp:extent cx="5486400" cy="36576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80FF6" w14:textId="77777777" w:rsidR="00B71D4D" w:rsidRPr="00F03A9F" w:rsidRDefault="00B71D4D">
      <w:pPr>
        <w:rPr>
          <w:rFonts w:asciiTheme="majorBidi" w:hAnsiTheme="majorBidi" w:cstheme="majorBidi"/>
        </w:rPr>
      </w:pPr>
      <w:r w:rsidRPr="00F03A9F">
        <w:rPr>
          <w:rFonts w:asciiTheme="majorBidi" w:hAnsiTheme="majorBidi" w:cstheme="majorBidi"/>
          <w:b/>
          <w:bCs/>
        </w:rPr>
        <w:t xml:space="preserve">Figure S1. </w:t>
      </w:r>
      <w:r w:rsidRPr="00F03A9F">
        <w:rPr>
          <w:rFonts w:asciiTheme="majorBidi" w:hAnsiTheme="majorBidi" w:cstheme="majorBidi"/>
        </w:rPr>
        <w:t xml:space="preserve">Sensitivity analysis (a), funnel plot (b) regarding </w:t>
      </w:r>
      <w:r w:rsidR="002E6A36" w:rsidRPr="00F03A9F">
        <w:rPr>
          <w:rFonts w:asciiTheme="majorBidi" w:hAnsiTheme="majorBidi" w:cstheme="majorBidi"/>
        </w:rPr>
        <w:t xml:space="preserve">the </w:t>
      </w:r>
      <w:r w:rsidRPr="00F03A9F">
        <w:rPr>
          <w:rFonts w:asciiTheme="majorBidi" w:hAnsiTheme="majorBidi" w:cstheme="majorBidi"/>
        </w:rPr>
        <w:t>association of OS with A3B expression</w:t>
      </w:r>
    </w:p>
    <w:p w14:paraId="559934FF" w14:textId="77777777" w:rsidR="00B71D4D" w:rsidRDefault="00B71D4D">
      <w:pPr>
        <w:rPr>
          <w:b/>
          <w:bCs/>
        </w:rPr>
      </w:pPr>
      <w:r>
        <w:rPr>
          <w:b/>
          <w:bCs/>
        </w:rPr>
        <w:br w:type="page"/>
      </w:r>
    </w:p>
    <w:p w14:paraId="7192F24D" w14:textId="77777777" w:rsidR="000C66D4" w:rsidRDefault="000C66D4" w:rsidP="000C66D4">
      <w:pPr>
        <w:rPr>
          <w:b/>
          <w:bCs/>
        </w:rPr>
      </w:pPr>
      <w:r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AC7BBE" wp14:editId="53141D23">
                <wp:simplePos x="0" y="0"/>
                <wp:positionH relativeFrom="column">
                  <wp:posOffset>451595</wp:posOffset>
                </wp:positionH>
                <wp:positionV relativeFrom="paragraph">
                  <wp:posOffset>-37</wp:posOffset>
                </wp:positionV>
                <wp:extent cx="914400" cy="237850"/>
                <wp:effectExtent l="0" t="0" r="190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DA373EE" w14:textId="77777777" w:rsidR="000C66D4" w:rsidRDefault="000C66D4" w:rsidP="000C66D4"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C7BBE" id="Text Box 11" o:spid="_x0000_s1029" type="#_x0000_t202" style="position:absolute;margin-left:35.55pt;margin-top:0;width:1in;height:18.75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" fillcolor="window" stroked="f" strokeweight=".5pt">
                <v:textbox>
                  <w:txbxContent>
                    <w:p w14:paraId="2DA373EE" w14:textId="77777777" w:rsidR="000C66D4" w:rsidRDefault="000C66D4" w:rsidP="000C66D4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AE9DF5" wp14:editId="56EE9C77">
                <wp:simplePos x="0" y="0"/>
                <wp:positionH relativeFrom="column">
                  <wp:posOffset>203200</wp:posOffset>
                </wp:positionH>
                <wp:positionV relativeFrom="paragraph">
                  <wp:posOffset>3755390</wp:posOffset>
                </wp:positionV>
                <wp:extent cx="914400" cy="23749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8D550F5" w14:textId="77777777" w:rsidR="000C66D4" w:rsidRDefault="000C66D4" w:rsidP="000C66D4">
                            <w: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E9DF5" id="Text Box 10" o:spid="_x0000_s1030" type="#_x0000_t202" style="position:absolute;margin-left:16pt;margin-top:295.7pt;width:1in;height:18.7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" fillcolor="window" stroked="f" strokeweight=".5pt">
                <v:textbox>
                  <w:txbxContent>
                    <w:p w14:paraId="78D550F5" w14:textId="77777777" w:rsidR="000C66D4" w:rsidRDefault="000C66D4" w:rsidP="000C66D4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F5609E" wp14:editId="528849A4">
                <wp:simplePos x="0" y="0"/>
                <wp:positionH relativeFrom="column">
                  <wp:posOffset>2773680</wp:posOffset>
                </wp:positionH>
                <wp:positionV relativeFrom="paragraph">
                  <wp:posOffset>3587115</wp:posOffset>
                </wp:positionV>
                <wp:extent cx="914400" cy="258445"/>
                <wp:effectExtent l="0" t="0" r="6350" b="825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97B06C2" w14:textId="77777777" w:rsidR="000C66D4" w:rsidRPr="00B71D4D" w:rsidRDefault="000C66D4" w:rsidP="000C66D4">
                            <w:r>
                              <w:t xml:space="preserve">log [HR]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5609E" id="Text Box 9" o:spid="_x0000_s1031" type="#_x0000_t202" style="position:absolute;margin-left:218.4pt;margin-top:282.45pt;width:1in;height:20.3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" fillcolor="window" stroked="f" strokeweight=".5pt">
                <v:textbox>
                  <w:txbxContent>
                    <w:p w14:paraId="697B06C2" w14:textId="77777777" w:rsidR="000C66D4" w:rsidRPr="00B71D4D" w:rsidRDefault="000C66D4" w:rsidP="000C66D4">
                      <w:r>
                        <w:t xml:space="preserve">log [HR]  </w:t>
                      </w:r>
                    </w:p>
                  </w:txbxContent>
                </v:textbox>
              </v:shape>
            </w:pict>
          </mc:Fallback>
        </mc:AlternateContent>
      </w:r>
      <w:r w:rsidR="004C77EB">
        <w:rPr>
          <w:b/>
          <w:bCs/>
          <w:noProof/>
          <w:lang w:val="en-AU" w:eastAsia="en-AU"/>
        </w:rPr>
        <w:drawing>
          <wp:inline distT="0" distB="0" distL="0" distR="0" wp14:anchorId="517DF3EA" wp14:editId="680341F4">
            <wp:extent cx="5486400" cy="3657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661BE" w14:textId="77777777" w:rsidR="000C66D4" w:rsidRDefault="004C77EB">
      <w:pPr>
        <w:rPr>
          <w:b/>
          <w:bCs/>
        </w:rPr>
      </w:pPr>
      <w:r>
        <w:rPr>
          <w:b/>
          <w:bCs/>
          <w:noProof/>
          <w:lang w:val="en-AU" w:eastAsia="en-AU"/>
        </w:rPr>
        <w:drawing>
          <wp:inline distT="0" distB="0" distL="0" distR="0" wp14:anchorId="600627B2" wp14:editId="672DD3BE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093E8" w14:textId="77777777" w:rsidR="000C66D4" w:rsidRPr="00F03A9F" w:rsidRDefault="000C66D4" w:rsidP="000C66D4">
      <w:pPr>
        <w:rPr>
          <w:rFonts w:asciiTheme="majorBidi" w:hAnsiTheme="majorBidi" w:cstheme="majorBidi"/>
        </w:rPr>
      </w:pPr>
      <w:r w:rsidRPr="00F03A9F">
        <w:rPr>
          <w:rFonts w:asciiTheme="majorBidi" w:hAnsiTheme="majorBidi" w:cstheme="majorBidi"/>
          <w:b/>
          <w:bCs/>
        </w:rPr>
        <w:t>Figure S2</w:t>
      </w:r>
      <w:r w:rsidRPr="00F03A9F">
        <w:rPr>
          <w:rFonts w:asciiTheme="majorBidi" w:hAnsiTheme="majorBidi" w:cstheme="majorBidi"/>
        </w:rPr>
        <w:t>. Sensitivity analysis (a), funnel plot (b) regarding</w:t>
      </w:r>
      <w:r w:rsidR="002E6A36" w:rsidRPr="00F03A9F">
        <w:rPr>
          <w:rFonts w:asciiTheme="majorBidi" w:hAnsiTheme="majorBidi" w:cstheme="majorBidi"/>
        </w:rPr>
        <w:t xml:space="preserve"> the</w:t>
      </w:r>
      <w:r w:rsidRPr="00F03A9F">
        <w:rPr>
          <w:rFonts w:asciiTheme="majorBidi" w:hAnsiTheme="majorBidi" w:cstheme="majorBidi"/>
        </w:rPr>
        <w:t xml:space="preserve"> association of DFS with A3B expression.</w:t>
      </w:r>
    </w:p>
    <w:p w14:paraId="35F71BF9" w14:textId="77777777" w:rsidR="000C66D4" w:rsidRDefault="000C66D4">
      <w:pPr>
        <w:rPr>
          <w:b/>
          <w:bCs/>
        </w:rPr>
      </w:pPr>
      <w:r>
        <w:rPr>
          <w:b/>
          <w:bCs/>
        </w:rPr>
        <w:br w:type="page"/>
      </w:r>
    </w:p>
    <w:p w14:paraId="63F9007D" w14:textId="77777777" w:rsidR="000C66D4" w:rsidRDefault="000C66D4" w:rsidP="000C66D4">
      <w:pPr>
        <w:rPr>
          <w:b/>
          <w:bCs/>
        </w:rPr>
      </w:pPr>
    </w:p>
    <w:p w14:paraId="62949DDD" w14:textId="77777777" w:rsidR="00BA6F4F" w:rsidRDefault="00294733" w:rsidP="00294733">
      <w:pPr>
        <w:jc w:val="center"/>
        <w:rPr>
          <w:b/>
          <w:bCs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21186E" wp14:editId="64B33031">
                <wp:simplePos x="0" y="0"/>
                <wp:positionH relativeFrom="column">
                  <wp:posOffset>944880</wp:posOffset>
                </wp:positionH>
                <wp:positionV relativeFrom="paragraph">
                  <wp:posOffset>4113</wp:posOffset>
                </wp:positionV>
                <wp:extent cx="914400" cy="237850"/>
                <wp:effectExtent l="0" t="0" r="190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2447CE1" w14:textId="77777777" w:rsidR="00294733" w:rsidRDefault="00294733" w:rsidP="00294733"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1186E" id="Text Box 7" o:spid="_x0000_s1032" type="#_x0000_t202" style="position:absolute;left:0;text-align:left;margin-left:74.4pt;margin-top:.3pt;width:1in;height:18.75pt;z-index:2516858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" fillcolor="window" stroked="f" strokeweight=".5pt">
                <v:textbox>
                  <w:txbxContent>
                    <w:p w14:paraId="52447CE1" w14:textId="77777777" w:rsidR="00294733" w:rsidRDefault="00294733" w:rsidP="00294733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w:drawing>
          <wp:inline distT="0" distB="0" distL="0" distR="0" wp14:anchorId="494CA7C9" wp14:editId="1CCD97A6">
            <wp:extent cx="5176299" cy="3474720"/>
            <wp:effectExtent l="0" t="0" r="571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299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176D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3F75AD" wp14:editId="1B92346F">
                <wp:simplePos x="0" y="0"/>
                <wp:positionH relativeFrom="column">
                  <wp:posOffset>2667088</wp:posOffset>
                </wp:positionH>
                <wp:positionV relativeFrom="paragraph">
                  <wp:posOffset>3527297</wp:posOffset>
                </wp:positionV>
                <wp:extent cx="914400" cy="258445"/>
                <wp:effectExtent l="0" t="0" r="6350" b="82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C7C734" w14:textId="77777777" w:rsidR="00DB176D" w:rsidRPr="00B71D4D" w:rsidRDefault="00DB176D" w:rsidP="00DB176D">
                            <w:r>
                              <w:t xml:space="preserve">log [HR]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F75AD" id="Text Box 15" o:spid="_x0000_s1033" type="#_x0000_t202" style="position:absolute;left:0;text-align:left;margin-left:210pt;margin-top:277.75pt;width:1in;height:20.35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" fillcolor="window" stroked="f" strokeweight=".5pt">
                <v:textbox>
                  <w:txbxContent>
                    <w:p w14:paraId="12C7C734" w14:textId="77777777" w:rsidR="00DB176D" w:rsidRPr="00B71D4D" w:rsidRDefault="00DB176D" w:rsidP="00DB176D">
                      <w:r>
                        <w:t xml:space="preserve">log [HR]  </w:t>
                      </w:r>
                    </w:p>
                  </w:txbxContent>
                </v:textbox>
              </v:shape>
            </w:pict>
          </mc:Fallback>
        </mc:AlternateContent>
      </w:r>
    </w:p>
    <w:p w14:paraId="7A791B0C" w14:textId="77777777" w:rsidR="00294733" w:rsidRDefault="00294733" w:rsidP="00294733">
      <w:pPr>
        <w:jc w:val="center"/>
        <w:rPr>
          <w:b/>
          <w:bCs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F23DD8" wp14:editId="323B7829">
                <wp:simplePos x="0" y="0"/>
                <wp:positionH relativeFrom="column">
                  <wp:posOffset>1356084</wp:posOffset>
                </wp:positionH>
                <wp:positionV relativeFrom="paragraph">
                  <wp:posOffset>629782</wp:posOffset>
                </wp:positionV>
                <wp:extent cx="914400" cy="23749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437739A" w14:textId="77777777" w:rsidR="00DB176D" w:rsidRDefault="00DB176D" w:rsidP="00DB176D">
                            <w: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23DD8" id="Text Box 18" o:spid="_x0000_s1034" type="#_x0000_t202" style="position:absolute;left:0;text-align:left;margin-left:106.8pt;margin-top:49.6pt;width:1in;height:18.7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" fillcolor="window" stroked="f" strokeweight=".5pt">
                <v:textbox>
                  <w:txbxContent>
                    <w:p w14:paraId="3437739A" w14:textId="77777777" w:rsidR="00DB176D" w:rsidRDefault="00DB176D" w:rsidP="00DB176D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w:drawing>
          <wp:inline distT="0" distB="0" distL="0" distR="0" wp14:anchorId="2E7D9DEE" wp14:editId="24206F8E">
            <wp:extent cx="4818490" cy="3315694"/>
            <wp:effectExtent l="0" t="0" r="127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490" cy="3315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F8D8E" w14:textId="77777777" w:rsidR="00164068" w:rsidRDefault="00164068" w:rsidP="00DB176D">
      <w:pPr>
        <w:jc w:val="center"/>
        <w:rPr>
          <w:b/>
          <w:bCs/>
        </w:rPr>
      </w:pPr>
    </w:p>
    <w:p w14:paraId="56B62D2B" w14:textId="77777777" w:rsidR="00DB176D" w:rsidRPr="00F03A9F" w:rsidRDefault="00DB176D" w:rsidP="00DB176D">
      <w:pPr>
        <w:jc w:val="center"/>
        <w:rPr>
          <w:rFonts w:asciiTheme="majorBidi" w:hAnsiTheme="majorBidi" w:cstheme="majorBidi"/>
        </w:rPr>
      </w:pPr>
      <w:r w:rsidRPr="00F03A9F">
        <w:rPr>
          <w:rFonts w:asciiTheme="majorBidi" w:hAnsiTheme="majorBidi" w:cstheme="majorBidi"/>
          <w:b/>
          <w:bCs/>
        </w:rPr>
        <w:t>Figure S3</w:t>
      </w:r>
      <w:r w:rsidRPr="00F03A9F">
        <w:rPr>
          <w:rFonts w:asciiTheme="majorBidi" w:hAnsiTheme="majorBidi" w:cstheme="majorBidi"/>
        </w:rPr>
        <w:t xml:space="preserve">. Sensitivity analysis (a), funnel plot (b) regarding </w:t>
      </w:r>
      <w:r w:rsidR="002E6A36" w:rsidRPr="00F03A9F">
        <w:rPr>
          <w:rFonts w:asciiTheme="majorBidi" w:hAnsiTheme="majorBidi" w:cstheme="majorBidi"/>
        </w:rPr>
        <w:t xml:space="preserve">the </w:t>
      </w:r>
      <w:r w:rsidRPr="00F03A9F">
        <w:rPr>
          <w:rFonts w:asciiTheme="majorBidi" w:hAnsiTheme="majorBidi" w:cstheme="majorBidi"/>
        </w:rPr>
        <w:t>association of cancer stage with A3B expression.</w:t>
      </w:r>
    </w:p>
    <w:p w14:paraId="25EFA762" w14:textId="77777777" w:rsidR="00DB176D" w:rsidRDefault="00DB176D" w:rsidP="000C66D4">
      <w:pPr>
        <w:rPr>
          <w:b/>
          <w:bCs/>
        </w:rPr>
      </w:pPr>
    </w:p>
    <w:p w14:paraId="75F52F7E" w14:textId="77777777" w:rsidR="00DB176D" w:rsidRDefault="00DB176D" w:rsidP="00DB176D">
      <w:pPr>
        <w:jc w:val="center"/>
        <w:rPr>
          <w:b/>
          <w:bCs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6467FE" wp14:editId="25F620BD">
                <wp:simplePos x="0" y="0"/>
                <wp:positionH relativeFrom="column">
                  <wp:posOffset>2664460</wp:posOffset>
                </wp:positionH>
                <wp:positionV relativeFrom="paragraph">
                  <wp:posOffset>3102610</wp:posOffset>
                </wp:positionV>
                <wp:extent cx="914400" cy="258445"/>
                <wp:effectExtent l="0" t="0" r="6350" b="825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912B1FB" w14:textId="77777777" w:rsidR="00DB176D" w:rsidRPr="00B71D4D" w:rsidRDefault="00DB176D" w:rsidP="00DB176D">
                            <w:r>
                              <w:t xml:space="preserve">log [HR]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467FE" id="Text Box 16" o:spid="_x0000_s1035" type="#_x0000_t202" style="position:absolute;left:0;text-align:left;margin-left:209.8pt;margin-top:244.3pt;width:1in;height:20.35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" fillcolor="window" stroked="f" strokeweight=".5pt">
                <v:textbox>
                  <w:txbxContent>
                    <w:p w14:paraId="0912B1FB" w14:textId="77777777" w:rsidR="00DB176D" w:rsidRPr="00B71D4D" w:rsidRDefault="00DB176D" w:rsidP="00DB176D">
                      <w:r>
                        <w:t xml:space="preserve">log [HR]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E52C59A" wp14:editId="7873A811">
                <wp:simplePos x="0" y="0"/>
                <wp:positionH relativeFrom="column">
                  <wp:posOffset>581193</wp:posOffset>
                </wp:positionH>
                <wp:positionV relativeFrom="paragraph">
                  <wp:posOffset>-89858</wp:posOffset>
                </wp:positionV>
                <wp:extent cx="914400" cy="343560"/>
                <wp:effectExtent l="0" t="0" r="1905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3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1D5FC8" w14:textId="77777777" w:rsidR="00DB176D" w:rsidRDefault="00DB176D"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2C59A" id="Text Box 20" o:spid="_x0000_s1036" type="#_x0000_t202" style="position:absolute;left:0;text-align:left;margin-left:45.75pt;margin-top:-7.1pt;width:1in;height:27.05pt;z-index:25167769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" fillcolor="white [3201]" stroked="f" strokeweight=".5pt">
                <v:textbox>
                  <w:txbxContent>
                    <w:p w14:paraId="6E1D5FC8" w14:textId="77777777" w:rsidR="00DB176D" w:rsidRDefault="00DB176D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lang w:val="en-AU" w:eastAsia="en-AU"/>
        </w:rPr>
        <w:drawing>
          <wp:inline distT="0" distB="0" distL="0" distR="0" wp14:anchorId="08038F96" wp14:editId="0BA82744">
            <wp:extent cx="4841563" cy="32277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63" cy="3227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BED42" w14:textId="77777777" w:rsidR="00DB176D" w:rsidRDefault="00DB176D" w:rsidP="00DB176D">
      <w:pPr>
        <w:jc w:val="center"/>
        <w:rPr>
          <w:b/>
          <w:bCs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CF710E7" wp14:editId="3D504669">
                <wp:simplePos x="0" y="0"/>
                <wp:positionH relativeFrom="column">
                  <wp:posOffset>774700</wp:posOffset>
                </wp:positionH>
                <wp:positionV relativeFrom="paragraph">
                  <wp:posOffset>103278</wp:posOffset>
                </wp:positionV>
                <wp:extent cx="914400" cy="23749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1A6C1F" w14:textId="77777777" w:rsidR="00DB176D" w:rsidRDefault="00DB176D" w:rsidP="00DB176D">
                            <w: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710E7" id="Text Box 19" o:spid="_x0000_s1037" type="#_x0000_t202" style="position:absolute;left:0;text-align:left;margin-left:61pt;margin-top:8.15pt;width:1in;height:18.7pt;z-index:2516766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" fillcolor="window" stroked="f" strokeweight=".5pt">
                <v:textbox>
                  <w:txbxContent>
                    <w:p w14:paraId="5E1A6C1F" w14:textId="77777777" w:rsidR="00DB176D" w:rsidRDefault="00DB176D" w:rsidP="00DB176D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lang w:val="en-AU" w:eastAsia="en-AU"/>
        </w:rPr>
        <w:drawing>
          <wp:inline distT="0" distB="0" distL="0" distR="0" wp14:anchorId="4BA9F17A" wp14:editId="51A1AC29">
            <wp:extent cx="4047215" cy="2698143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50" cy="2702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9D9D0" w14:textId="77777777" w:rsidR="00DB176D" w:rsidRPr="00F03A9F" w:rsidRDefault="00DB176D" w:rsidP="00DB176D">
      <w:pPr>
        <w:jc w:val="center"/>
        <w:rPr>
          <w:rFonts w:asciiTheme="majorBidi" w:hAnsiTheme="majorBidi" w:cstheme="majorBidi"/>
        </w:rPr>
      </w:pPr>
      <w:r w:rsidRPr="00F03A9F">
        <w:rPr>
          <w:rFonts w:asciiTheme="majorBidi" w:hAnsiTheme="majorBidi" w:cstheme="majorBidi"/>
          <w:b/>
          <w:bCs/>
        </w:rPr>
        <w:t>Figure S4</w:t>
      </w:r>
      <w:r w:rsidRPr="00F03A9F">
        <w:rPr>
          <w:rFonts w:asciiTheme="majorBidi" w:hAnsiTheme="majorBidi" w:cstheme="majorBidi"/>
        </w:rPr>
        <w:t xml:space="preserve">. Sensitivity analysis (a), funnel plot (b) regarding </w:t>
      </w:r>
      <w:r w:rsidR="002E6A36" w:rsidRPr="00F03A9F">
        <w:rPr>
          <w:rFonts w:asciiTheme="majorBidi" w:hAnsiTheme="majorBidi" w:cstheme="majorBidi"/>
        </w:rPr>
        <w:t xml:space="preserve">the </w:t>
      </w:r>
      <w:r w:rsidRPr="00F03A9F">
        <w:rPr>
          <w:rFonts w:asciiTheme="majorBidi" w:hAnsiTheme="majorBidi" w:cstheme="majorBidi"/>
        </w:rPr>
        <w:t>association of lymph node metastasis with A3B expression.</w:t>
      </w:r>
    </w:p>
    <w:p w14:paraId="6065DC6C" w14:textId="77777777" w:rsidR="00DB176D" w:rsidRDefault="00DB176D">
      <w:pPr>
        <w:rPr>
          <w:b/>
          <w:bCs/>
        </w:rPr>
      </w:pPr>
      <w:r>
        <w:rPr>
          <w:b/>
          <w:bCs/>
        </w:rPr>
        <w:br w:type="page"/>
      </w:r>
    </w:p>
    <w:p w14:paraId="3EC60F99" w14:textId="77777777" w:rsidR="002E6A36" w:rsidRDefault="00294733">
      <w:pPr>
        <w:rPr>
          <w:b/>
          <w:bCs/>
        </w:rPr>
      </w:pPr>
      <w:r>
        <w:rPr>
          <w:noProof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2568EBD" wp14:editId="0DAECD71">
                <wp:simplePos x="0" y="0"/>
                <wp:positionH relativeFrom="column">
                  <wp:posOffset>1090295</wp:posOffset>
                </wp:positionH>
                <wp:positionV relativeFrom="paragraph">
                  <wp:posOffset>321945</wp:posOffset>
                </wp:positionV>
                <wp:extent cx="914400" cy="237490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2F71827" w14:textId="77777777" w:rsidR="005023EE" w:rsidRDefault="005023EE" w:rsidP="005023EE"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68EBD" id="Text Box 24" o:spid="_x0000_s1038" type="#_x0000_t202" style="position:absolute;margin-left:85.85pt;margin-top:25.35pt;width:1in;height:18.7pt;z-index:25168179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" fillcolor="window" stroked="f" strokeweight=".5pt">
                <v:textbox>
                  <w:txbxContent>
                    <w:p w14:paraId="02F71827" w14:textId="77777777" w:rsidR="005023EE" w:rsidRDefault="005023EE" w:rsidP="005023EE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D81E8D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60C274B" wp14:editId="1B4C276A">
                <wp:simplePos x="0" y="0"/>
                <wp:positionH relativeFrom="column">
                  <wp:posOffset>2175510</wp:posOffset>
                </wp:positionH>
                <wp:positionV relativeFrom="paragraph">
                  <wp:posOffset>3444875</wp:posOffset>
                </wp:positionV>
                <wp:extent cx="914400" cy="258445"/>
                <wp:effectExtent l="0" t="0" r="6350" b="825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770902" w14:textId="77777777" w:rsidR="00D81E8D" w:rsidRPr="00B71D4D" w:rsidRDefault="00D81E8D" w:rsidP="00D81E8D">
                            <w:r>
                              <w:t xml:space="preserve">log [HR]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C274B" id="Text Box 25" o:spid="_x0000_s1039" type="#_x0000_t202" style="position:absolute;margin-left:171.3pt;margin-top:271.25pt;width:1in;height:20.35pt;z-index:2516838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" fillcolor="window" stroked="f" strokeweight=".5pt">
                <v:textbox>
                  <w:txbxContent>
                    <w:p w14:paraId="5C770902" w14:textId="77777777" w:rsidR="00D81E8D" w:rsidRPr="00B71D4D" w:rsidRDefault="00D81E8D" w:rsidP="00D81E8D">
                      <w:r>
                        <w:t xml:space="preserve">log [HR]  </w:t>
                      </w:r>
                    </w:p>
                  </w:txbxContent>
                </v:textbox>
              </v:shape>
            </w:pict>
          </mc:Fallback>
        </mc:AlternateContent>
      </w:r>
    </w:p>
    <w:p w14:paraId="4F513DCB" w14:textId="77777777" w:rsidR="005023EE" w:rsidRDefault="00294733" w:rsidP="00294733">
      <w:pPr>
        <w:jc w:val="center"/>
        <w:rPr>
          <w:b/>
          <w:bCs/>
        </w:rPr>
      </w:pPr>
      <w:r>
        <w:rPr>
          <w:noProof/>
          <w:lang w:val="en-AU" w:eastAsia="en-AU"/>
        </w:rPr>
        <w:drawing>
          <wp:inline distT="0" distB="0" distL="0" distR="0" wp14:anchorId="5390C5B4" wp14:editId="73FD6D11">
            <wp:extent cx="4890052" cy="3375357"/>
            <wp:effectExtent l="0" t="0" r="635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052" cy="3375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C6D15" w14:textId="77777777" w:rsidR="00294733" w:rsidRDefault="00294733">
      <w:pPr>
        <w:rPr>
          <w:b/>
          <w:bCs/>
        </w:rPr>
      </w:pPr>
    </w:p>
    <w:p w14:paraId="29B1C4C1" w14:textId="77777777" w:rsidR="00294733" w:rsidRDefault="00294733" w:rsidP="00294733">
      <w:pPr>
        <w:jc w:val="center"/>
        <w:rPr>
          <w:b/>
          <w:bCs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C4E2DD8" wp14:editId="3E419D4C">
                <wp:simplePos x="0" y="0"/>
                <wp:positionH relativeFrom="column">
                  <wp:posOffset>1464476</wp:posOffset>
                </wp:positionH>
                <wp:positionV relativeFrom="paragraph">
                  <wp:posOffset>516586</wp:posOffset>
                </wp:positionV>
                <wp:extent cx="914400" cy="23749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4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7CF645" w14:textId="77777777" w:rsidR="005023EE" w:rsidRDefault="005023EE" w:rsidP="005023EE">
                            <w: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E2DD8" id="Text Box 23" o:spid="_x0000_s1040" type="#_x0000_t202" style="position:absolute;left:0;text-align:left;margin-left:115.3pt;margin-top:40.7pt;width:1in;height:18.7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" fillcolor="window" stroked="f" strokeweight=".5pt">
                <v:textbox>
                  <w:txbxContent>
                    <w:p w14:paraId="167CF645" w14:textId="77777777" w:rsidR="005023EE" w:rsidRDefault="005023EE" w:rsidP="005023EE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 w:eastAsia="en-AU"/>
        </w:rPr>
        <w:drawing>
          <wp:inline distT="0" distB="0" distL="0" distR="0" wp14:anchorId="763C40AD" wp14:editId="008A2569">
            <wp:extent cx="5080883" cy="3363402"/>
            <wp:effectExtent l="0" t="0" r="5715" b="8890"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883" cy="3363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5D8FC" w14:textId="77777777" w:rsidR="005023EE" w:rsidRPr="00F03A9F" w:rsidRDefault="005023EE" w:rsidP="004C77EB">
      <w:pPr>
        <w:jc w:val="center"/>
        <w:rPr>
          <w:rFonts w:asciiTheme="majorBidi" w:hAnsiTheme="majorBidi" w:cstheme="majorBidi"/>
        </w:rPr>
      </w:pPr>
      <w:r w:rsidRPr="00F03A9F">
        <w:rPr>
          <w:rFonts w:asciiTheme="majorBidi" w:hAnsiTheme="majorBidi" w:cstheme="majorBidi"/>
          <w:b/>
          <w:bCs/>
        </w:rPr>
        <w:t>Figure S5</w:t>
      </w:r>
      <w:r w:rsidRPr="00F03A9F">
        <w:rPr>
          <w:rFonts w:asciiTheme="majorBidi" w:hAnsiTheme="majorBidi" w:cstheme="majorBidi"/>
        </w:rPr>
        <w:t>. Sensitivity analysis (a), funnel plot (b) regarding the association of cancer grade with A3B expression</w:t>
      </w:r>
    </w:p>
    <w:p w14:paraId="5DF21037" w14:textId="77777777" w:rsidR="00DB176D" w:rsidRDefault="00DB176D">
      <w:pPr>
        <w:rPr>
          <w:b/>
          <w:bCs/>
        </w:rPr>
      </w:pPr>
    </w:p>
    <w:p w14:paraId="2A64F190" w14:textId="77777777" w:rsidR="000C66D4" w:rsidRPr="00B71D4D" w:rsidRDefault="000C66D4">
      <w:pPr>
        <w:rPr>
          <w:b/>
          <w:bCs/>
        </w:rPr>
      </w:pPr>
    </w:p>
    <w:sectPr w:rsidR="000C66D4" w:rsidRPr="00B71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0sDQzMzQ3M7BQ0lEKTi0uzszPAykwqgUAA5sIfiwAAAA="/>
  </w:docVars>
  <w:rsids>
    <w:rsidRoot w:val="00B71D4D"/>
    <w:rsid w:val="000C66D4"/>
    <w:rsid w:val="00164068"/>
    <w:rsid w:val="0024774C"/>
    <w:rsid w:val="00294733"/>
    <w:rsid w:val="002E6A36"/>
    <w:rsid w:val="00374316"/>
    <w:rsid w:val="004C77EB"/>
    <w:rsid w:val="005023EE"/>
    <w:rsid w:val="006036BC"/>
    <w:rsid w:val="00665790"/>
    <w:rsid w:val="007F1AB1"/>
    <w:rsid w:val="00B71D4D"/>
    <w:rsid w:val="00BA6F4F"/>
    <w:rsid w:val="00D81E8D"/>
    <w:rsid w:val="00DB176D"/>
    <w:rsid w:val="00DC7AF3"/>
    <w:rsid w:val="00E101FE"/>
    <w:rsid w:val="00F0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59FFF"/>
  <w15:docId w15:val="{7BBFF28E-1FC8-4A84-9E8A-52D551DEE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1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theme" Target="theme/theme1.xml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</dc:creator>
  <cp:lastModifiedBy>ASUS</cp:lastModifiedBy>
  <cp:revision>3</cp:revision>
  <dcterms:created xsi:type="dcterms:W3CDTF">2022-03-06T18:17:00Z</dcterms:created>
  <dcterms:modified xsi:type="dcterms:W3CDTF">2022-03-13T17:20:00Z</dcterms:modified>
</cp:coreProperties>
</file>